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4D6AC" w14:textId="1DFE80A5" w:rsidR="00AE29B0" w:rsidRDefault="00376DDE">
      <w:r>
        <w:t>David Novosad</w:t>
      </w:r>
    </w:p>
    <w:p w14:paraId="479A0DB6" w14:textId="3B7B05E7" w:rsidR="00376DDE" w:rsidRPr="00376DDE" w:rsidRDefault="00376DDE" w:rsidP="00376DDE">
      <w:pPr>
        <w:jc w:val="center"/>
        <w:rPr>
          <w:b/>
          <w:bCs/>
        </w:rPr>
      </w:pPr>
      <w:r w:rsidRPr="00376DDE">
        <w:rPr>
          <w:b/>
          <w:bCs/>
        </w:rPr>
        <w:t>Pseudocode for Pet BAG</w:t>
      </w:r>
    </w:p>
    <w:p w14:paraId="799E3DE4" w14:textId="6B8E3B3A" w:rsidR="00376DDE" w:rsidRDefault="00376DDE" w:rsidP="00376DDE">
      <w:r>
        <w:t>Check-in process</w:t>
      </w:r>
    </w:p>
    <w:p w14:paraId="4A83207F" w14:textId="0B42D55C" w:rsidR="00376DDE" w:rsidRDefault="00376DDE" w:rsidP="00376DDE">
      <w:r>
        <w:t>START</w:t>
      </w:r>
    </w:p>
    <w:p w14:paraId="1DFFF43B" w14:textId="38B77069" w:rsidR="00376DDE" w:rsidRDefault="00376DDE" w:rsidP="00376DDE">
      <w:r>
        <w:t>Define max number of available spaces for dogs and for cats</w:t>
      </w:r>
    </w:p>
    <w:p w14:paraId="7E39A8FA" w14:textId="77777777" w:rsidR="00376DDE" w:rsidRDefault="00376DDE" w:rsidP="00376DDE">
      <w:r>
        <w:t>Define all the spaces for each (Dogs, Cats) from 1 to max available spaces (30 dogs &amp; 12 cats)</w:t>
      </w:r>
    </w:p>
    <w:p w14:paraId="71F42221" w14:textId="77777777" w:rsidR="00376DDE" w:rsidRDefault="00376DDE" w:rsidP="00376DDE">
      <w:r>
        <w:t>Define all information that is required to be collected at check-in</w:t>
      </w:r>
    </w:p>
    <w:p w14:paraId="0B4273D0" w14:textId="77777777" w:rsidR="00376DDE" w:rsidRDefault="00376DDE" w:rsidP="00376DDE">
      <w:r>
        <w:t>Output question “Is your pet a cat or a dog?”</w:t>
      </w:r>
    </w:p>
    <w:p w14:paraId="70122407" w14:textId="5A134401" w:rsidR="00376DDE" w:rsidRDefault="00376DDE" w:rsidP="00376DDE">
      <w:r>
        <w:t>Get user input either “</w:t>
      </w:r>
      <w:r w:rsidR="00725577">
        <w:t>dog</w:t>
      </w:r>
      <w:r>
        <w:t>” or “</w:t>
      </w:r>
      <w:r w:rsidR="00725577">
        <w:t>cat</w:t>
      </w:r>
      <w:r>
        <w:t>”</w:t>
      </w:r>
    </w:p>
    <w:p w14:paraId="7A4AFA81" w14:textId="77777777" w:rsidR="00376DDE" w:rsidRDefault="00376DDE" w:rsidP="00376DDE">
      <w:r>
        <w:t>Check and determine the available/ empty spaces in that group</w:t>
      </w:r>
    </w:p>
    <w:p w14:paraId="6D088E8C" w14:textId="2FD4C0B2" w:rsidR="00E36E1D" w:rsidRDefault="00E36E1D" w:rsidP="00376DDE">
      <w:r>
        <w:t xml:space="preserve">IF </w:t>
      </w:r>
      <w:r w:rsidR="00725577">
        <w:t xml:space="preserve">available spaces = </w:t>
      </w:r>
      <w:r>
        <w:t>yes/ available THEN</w:t>
      </w:r>
    </w:p>
    <w:p w14:paraId="3A555F42" w14:textId="77777777" w:rsidR="00E36E1D" w:rsidRDefault="00E36E1D" w:rsidP="00376DDE">
      <w:r>
        <w:tab/>
        <w:t>MOVE to next step</w:t>
      </w:r>
    </w:p>
    <w:p w14:paraId="18455D6A" w14:textId="77777777" w:rsidR="00E36E1D" w:rsidRDefault="00E36E1D" w:rsidP="00376DDE">
      <w:r>
        <w:t>ELSE</w:t>
      </w:r>
    </w:p>
    <w:p w14:paraId="38B47200" w14:textId="77777777" w:rsidR="00E36E1D" w:rsidRDefault="00E36E1D" w:rsidP="00376DDE">
      <w:r>
        <w:tab/>
        <w:t>OUTPUT no available spaces</w:t>
      </w:r>
    </w:p>
    <w:p w14:paraId="047FC032" w14:textId="77777777" w:rsidR="00E36E1D" w:rsidRDefault="00E36E1D" w:rsidP="00376DDE">
      <w:r>
        <w:t>ENDIF</w:t>
      </w:r>
    </w:p>
    <w:p w14:paraId="39F29875" w14:textId="77777777" w:rsidR="00E36E1D" w:rsidRDefault="00E36E1D" w:rsidP="00376DDE">
      <w:r>
        <w:t>OUTPUT a question “Are you a returning customer?”</w:t>
      </w:r>
    </w:p>
    <w:p w14:paraId="2487B1EF" w14:textId="77777777" w:rsidR="00E36E1D" w:rsidRDefault="00E36E1D" w:rsidP="00376DDE">
      <w:r>
        <w:t>GET user input either “yes” or “no”</w:t>
      </w:r>
    </w:p>
    <w:p w14:paraId="138D9A21" w14:textId="77777777" w:rsidR="00E36E1D" w:rsidRDefault="00E36E1D" w:rsidP="00376DDE">
      <w:r>
        <w:t>IF input = “no” THEN</w:t>
      </w:r>
    </w:p>
    <w:p w14:paraId="70604070" w14:textId="7757B5DD" w:rsidR="00376DDE" w:rsidRDefault="00E36E1D" w:rsidP="00376DDE">
      <w:r>
        <w:tab/>
        <w:t>INPUT collect defined required info</w:t>
      </w:r>
      <w:r w:rsidR="00AA2F83">
        <w:t xml:space="preserve"> </w:t>
      </w:r>
      <w:r>
        <w:t xml:space="preserve">(dog/ cat, pet </w:t>
      </w:r>
      <w:r w:rsidR="00AA2F83">
        <w:t xml:space="preserve">name &amp; </w:t>
      </w:r>
      <w:r>
        <w:t>age, weight, grooming</w:t>
      </w:r>
      <w:r w:rsidR="00AA2F83">
        <w:t xml:space="preserve"> notes)</w:t>
      </w:r>
    </w:p>
    <w:p w14:paraId="181EF989" w14:textId="7052E18D" w:rsidR="00AA2F83" w:rsidRDefault="00AA2F83" w:rsidP="00376DDE">
      <w:r>
        <w:t>ENDIF</w:t>
      </w:r>
    </w:p>
    <w:p w14:paraId="36A3D715" w14:textId="7644715A" w:rsidR="00AA2F83" w:rsidRDefault="00AA2F83" w:rsidP="00376DDE">
      <w:r>
        <w:t>OUTPUT question for user: “How many days will the pet stay?”</w:t>
      </w:r>
    </w:p>
    <w:p w14:paraId="3ABD90A4" w14:textId="504E7483" w:rsidR="00AA2F83" w:rsidRDefault="00AA2F83" w:rsidP="00376DDE">
      <w:r>
        <w:t>GET user input, number of days stayed</w:t>
      </w:r>
    </w:p>
    <w:p w14:paraId="6CD8B2FC" w14:textId="6E61F327" w:rsidR="00AA2F83" w:rsidRDefault="00AA2F83" w:rsidP="00376DDE">
      <w:r>
        <w:t>IF pet is a “dog” and number of days stayed is 2 or more</w:t>
      </w:r>
    </w:p>
    <w:p w14:paraId="3EBA212B" w14:textId="58308F23" w:rsidR="00AA2F83" w:rsidRDefault="00AA2F83" w:rsidP="00376DDE">
      <w:r>
        <w:t>THEN:</w:t>
      </w:r>
    </w:p>
    <w:p w14:paraId="59F00782" w14:textId="1015CC40" w:rsidR="00AA2F83" w:rsidRDefault="00AA2F83" w:rsidP="00376DDE">
      <w:r>
        <w:tab/>
        <w:t>OUTPUT question: “Would you like your pet to be groomed?”</w:t>
      </w:r>
    </w:p>
    <w:p w14:paraId="2F49684D" w14:textId="032E687D" w:rsidR="00AA2F83" w:rsidRDefault="00AA2F83" w:rsidP="00376DDE">
      <w:r>
        <w:tab/>
        <w:t>GET INPUT from user either “yes” or “no”</w:t>
      </w:r>
    </w:p>
    <w:p w14:paraId="266B292D" w14:textId="4A3645E6" w:rsidR="00AA2F83" w:rsidRDefault="00AA2F83" w:rsidP="00376DDE">
      <w:r>
        <w:tab/>
      </w:r>
      <w:r w:rsidR="00F906F3">
        <w:tab/>
      </w:r>
      <w:r>
        <w:t>IF “yes” THEN</w:t>
      </w:r>
    </w:p>
    <w:p w14:paraId="7447804B" w14:textId="1F2462D8" w:rsidR="00AA2F83" w:rsidRDefault="00AA2F83" w:rsidP="00376DDE">
      <w:r>
        <w:tab/>
      </w:r>
      <w:r>
        <w:tab/>
      </w:r>
      <w:r w:rsidR="00F906F3">
        <w:tab/>
      </w:r>
      <w:r>
        <w:t>ADD grooming into collected information</w:t>
      </w:r>
    </w:p>
    <w:p w14:paraId="1965255A" w14:textId="51F0CD96" w:rsidR="00466ACF" w:rsidRDefault="00AA2F83" w:rsidP="00376DDE">
      <w:r>
        <w:tab/>
      </w:r>
      <w:r w:rsidR="00F906F3">
        <w:tab/>
      </w:r>
      <w:r>
        <w:t>EL</w:t>
      </w:r>
      <w:r w:rsidR="00466ACF">
        <w:t>IF “no”</w:t>
      </w:r>
    </w:p>
    <w:p w14:paraId="383EC2E6" w14:textId="1E0BDA85" w:rsidR="00AA2F83" w:rsidRDefault="00AA2F83" w:rsidP="00376DDE">
      <w:r>
        <w:lastRenderedPageBreak/>
        <w:tab/>
      </w:r>
      <w:r>
        <w:tab/>
      </w:r>
      <w:r w:rsidR="00F906F3">
        <w:tab/>
      </w:r>
      <w:r>
        <w:t>MOVE to next step</w:t>
      </w:r>
    </w:p>
    <w:p w14:paraId="2CC52CAD" w14:textId="47CAF0CA" w:rsidR="00466ACF" w:rsidRDefault="00466ACF" w:rsidP="00376DDE">
      <w:r>
        <w:tab/>
      </w:r>
      <w:r w:rsidR="00F906F3">
        <w:tab/>
      </w:r>
      <w:r>
        <w:t>ENDIF</w:t>
      </w:r>
    </w:p>
    <w:p w14:paraId="34E59D19" w14:textId="67C8946F" w:rsidR="00466ACF" w:rsidRDefault="00AA2F83" w:rsidP="00376DDE">
      <w:r>
        <w:t>ELSE:</w:t>
      </w:r>
    </w:p>
    <w:p w14:paraId="78223A66" w14:textId="14F343B0" w:rsidR="00AA2F83" w:rsidRDefault="00AA2F83" w:rsidP="00376DDE">
      <w:r>
        <w:tab/>
        <w:t>MOVE to next step</w:t>
      </w:r>
    </w:p>
    <w:p w14:paraId="537876DA" w14:textId="3992263D" w:rsidR="00466ACF" w:rsidRDefault="00466ACF" w:rsidP="00376DDE">
      <w:r>
        <w:t>ENDIF</w:t>
      </w:r>
    </w:p>
    <w:p w14:paraId="36D1BF56" w14:textId="4B22F14C" w:rsidR="00466ACF" w:rsidRDefault="00466ACF" w:rsidP="00376DDE">
      <w:r>
        <w:t>DEFINE what spaces are available</w:t>
      </w:r>
    </w:p>
    <w:p w14:paraId="168FC309" w14:textId="7FA19E8C" w:rsidR="00466ACF" w:rsidRDefault="00466ACF" w:rsidP="00376DDE">
      <w:r>
        <w:t>OUTPUT the available spaces</w:t>
      </w:r>
    </w:p>
    <w:p w14:paraId="11995D57" w14:textId="1C98345D" w:rsidR="00466ACF" w:rsidRDefault="00466ACF" w:rsidP="00376DDE">
      <w:r>
        <w:t>OUTPUT question: “Which space would you like your pet to be assigned with?”</w:t>
      </w:r>
    </w:p>
    <w:p w14:paraId="161D8B76" w14:textId="15A41214" w:rsidR="00466ACF" w:rsidRDefault="00466ACF" w:rsidP="00376DDE">
      <w:r>
        <w:t>GET INPUT from user with number that is available as free space</w:t>
      </w:r>
    </w:p>
    <w:p w14:paraId="525637DF" w14:textId="2B8E04C9" w:rsidR="00466ACF" w:rsidRDefault="00466ACF" w:rsidP="00376DDE">
      <w:r>
        <w:t>CONFIRM the form and the order</w:t>
      </w:r>
    </w:p>
    <w:p w14:paraId="025A5C9A" w14:textId="2CA69683" w:rsidR="00466ACF" w:rsidRDefault="00466ACF" w:rsidP="00376DDE">
      <w:r>
        <w:t>END</w:t>
      </w:r>
    </w:p>
    <w:p w14:paraId="1F535EA6" w14:textId="6EF62D8B" w:rsidR="00E07629" w:rsidRDefault="00E07629" w:rsidP="00376DDE"/>
    <w:p w14:paraId="5394D2C8" w14:textId="61DD4AD8" w:rsidR="00E07629" w:rsidRDefault="00E07629" w:rsidP="00E07629">
      <w:pPr>
        <w:jc w:val="center"/>
        <w:rPr>
          <w:b/>
          <w:bCs/>
        </w:rPr>
      </w:pPr>
      <w:r w:rsidRPr="00E07629">
        <w:rPr>
          <w:b/>
          <w:bCs/>
        </w:rPr>
        <w:t>FLOWCHART for Pet BAG</w:t>
      </w:r>
    </w:p>
    <w:p w14:paraId="60A1A076" w14:textId="116FF1DD" w:rsidR="00A31683" w:rsidRPr="00E07629" w:rsidRDefault="00A31683" w:rsidP="00E07629">
      <w:r>
        <w:rPr>
          <w:noProof/>
        </w:rPr>
        <w:drawing>
          <wp:anchor distT="0" distB="0" distL="114300" distR="114300" simplePos="0" relativeHeight="251658240" behindDoc="0" locked="0" layoutInCell="1" allowOverlap="1" wp14:anchorId="30873530" wp14:editId="5DE8E8F2">
            <wp:simplePos x="0" y="0"/>
            <wp:positionH relativeFrom="margin">
              <wp:align>center</wp:align>
            </wp:positionH>
            <wp:positionV relativeFrom="paragraph">
              <wp:posOffset>474345</wp:posOffset>
            </wp:positionV>
            <wp:extent cx="7179733" cy="4038600"/>
            <wp:effectExtent l="0" t="0" r="2540" b="0"/>
            <wp:wrapTopAndBottom/>
            <wp:docPr id="1" name="Picture 1" descr="A picture containing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catter char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9733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7629">
        <w:t xml:space="preserve">Link to the flowchart on Lucidchart: </w:t>
      </w:r>
      <w:hyperlink r:id="rId5" w:history="1">
        <w:r w:rsidR="007D151E" w:rsidRPr="00E97CAE">
          <w:rPr>
            <w:rStyle w:val="Hyperlink"/>
          </w:rPr>
          <w:t>https://lucid.app/lucidchart/9f4aa7e3-7bda-43e6-95f1-5b2314c50653/edit?invitationId=inv_418d53a7-f541-4309-8d01-45ea2d059867</w:t>
        </w:r>
      </w:hyperlink>
      <w:r w:rsidR="007D151E">
        <w:t xml:space="preserve"> </w:t>
      </w:r>
    </w:p>
    <w:sectPr w:rsidR="00A31683" w:rsidRPr="00E076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N7WwtDS1MDE0NzBT0lEKTi0uzszPAykwrAUAQDZ8OiwAAAA="/>
  </w:docVars>
  <w:rsids>
    <w:rsidRoot w:val="002B28C2"/>
    <w:rsid w:val="00291C16"/>
    <w:rsid w:val="002B28C2"/>
    <w:rsid w:val="00376DDE"/>
    <w:rsid w:val="003B61B9"/>
    <w:rsid w:val="00466ACF"/>
    <w:rsid w:val="00474426"/>
    <w:rsid w:val="004F0427"/>
    <w:rsid w:val="005D6D79"/>
    <w:rsid w:val="00725577"/>
    <w:rsid w:val="007D151E"/>
    <w:rsid w:val="009B63D1"/>
    <w:rsid w:val="00A31683"/>
    <w:rsid w:val="00AA2F83"/>
    <w:rsid w:val="00E07629"/>
    <w:rsid w:val="00E36E1D"/>
    <w:rsid w:val="00F9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E574F"/>
  <w15:chartTrackingRefBased/>
  <w15:docId w15:val="{C8A08620-389C-469E-9CD5-3C4309DAF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04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4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15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lucid.app/lucidchart/9f4aa7e3-7bda-43e6-95f1-5b2314c50653/edit?invitationId=inv_418d53a7-f541-4309-8d01-45ea2d059867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Novosad</dc:creator>
  <cp:keywords/>
  <dc:description/>
  <cp:lastModifiedBy>David Novosad</cp:lastModifiedBy>
  <cp:revision>7</cp:revision>
  <dcterms:created xsi:type="dcterms:W3CDTF">2022-05-08T17:59:00Z</dcterms:created>
  <dcterms:modified xsi:type="dcterms:W3CDTF">2022-08-14T18:38:00Z</dcterms:modified>
</cp:coreProperties>
</file>